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AB67FE" w14:textId="77777777" w:rsidR="00245572" w:rsidRPr="002E31B5" w:rsidRDefault="007D5A9B" w:rsidP="00493344">
      <w:pPr>
        <w:jc w:val="center"/>
        <w:rPr>
          <w:rFonts w:ascii="Arial" w:hAnsi="Arial" w:cs="Arial"/>
          <w:b/>
          <w:smallCaps/>
          <w:sz w:val="14"/>
          <w:szCs w:val="14"/>
        </w:rPr>
      </w:pPr>
      <w:r>
        <w:rPr>
          <w:rFonts w:ascii="Arial" w:hAnsi="Arial" w:cs="Arial"/>
          <w:b/>
          <w:smallCaps/>
          <w:sz w:val="14"/>
          <w:szCs w:val="14"/>
        </w:rPr>
        <w:t xml:space="preserve"> </w:t>
      </w:r>
      <w:r w:rsidR="00F34AFE">
        <w:rPr>
          <w:rFonts w:ascii="Arial" w:hAnsi="Arial" w:cs="Arial"/>
          <w:b/>
          <w:smallCaps/>
          <w:sz w:val="14"/>
          <w:szCs w:val="14"/>
        </w:rPr>
        <w:t>Tenure Five Year Plan</w:t>
      </w:r>
    </w:p>
    <w:p w14:paraId="35C16BBE" w14:textId="77777777" w:rsidR="00994A8E" w:rsidRPr="002E31B5" w:rsidRDefault="00994A8E">
      <w:pPr>
        <w:rPr>
          <w:rFonts w:ascii="Arial" w:hAnsi="Arial" w:cs="Arial"/>
          <w:sz w:val="14"/>
          <w:szCs w:val="1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636"/>
        <w:gridCol w:w="2310"/>
        <w:gridCol w:w="2383"/>
        <w:gridCol w:w="2380"/>
        <w:gridCol w:w="2467"/>
        <w:gridCol w:w="2387"/>
        <w:gridCol w:w="2676"/>
        <w:gridCol w:w="3759"/>
      </w:tblGrid>
      <w:tr w:rsidR="003E3D10" w14:paraId="65AE3AE5" w14:textId="77777777" w:rsidTr="00A63AAB">
        <w:trPr>
          <w:trHeight w:val="656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F2426" w14:textId="77777777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 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AB49F" w14:textId="77777777" w:rsidR="003E3D10" w:rsidRP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YEAR 1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02A67" w14:textId="77777777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YEAR 2</w:t>
            </w:r>
          </w:p>
        </w:tc>
        <w:tc>
          <w:tcPr>
            <w:tcW w:w="6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787F7" w14:textId="77777777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YEAR 3 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7BA57" w14:textId="77777777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YEAR 4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46A81" w14:textId="77777777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YEAR 5</w:t>
            </w: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6BAF8" w14:textId="77777777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YEAR 6</w:t>
            </w:r>
          </w:p>
        </w:tc>
        <w:tc>
          <w:tcPr>
            <w:tcW w:w="9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5F8958" w14:textId="77777777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Outputs</w:t>
            </w:r>
          </w:p>
          <w:p w14:paraId="0924D93A" w14:textId="413FC1F7" w:rsidR="003E3D10" w:rsidRPr="003E3D10" w:rsidRDefault="003E3D10" w:rsidP="003E3D10">
            <w:pPr>
              <w:jc w:val="center"/>
              <w:rPr>
                <w:rFonts w:ascii="Arial" w:hAnsi="Arial" w:cs="Arial"/>
                <w:bCs/>
                <w:sz w:val="32"/>
                <w:szCs w:val="32"/>
              </w:rPr>
            </w:pPr>
            <w:r w:rsidRPr="003E3D10">
              <w:rPr>
                <w:rFonts w:ascii="Arial" w:hAnsi="Arial" w:cs="Arial"/>
                <w:bCs/>
                <w:sz w:val="32"/>
                <w:szCs w:val="32"/>
              </w:rPr>
              <w:t>Products &amp; Exhibits</w:t>
            </w:r>
          </w:p>
        </w:tc>
      </w:tr>
      <w:tr w:rsidR="003E3D10" w14:paraId="19D3EEAC" w14:textId="77777777" w:rsidTr="008E3CF0">
        <w:trPr>
          <w:cantSplit/>
          <w:trHeight w:val="1034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8163F34" w14:textId="77777777" w:rsidR="003E3D10" w:rsidRPr="009E20B1" w:rsidRDefault="003E3D10" w:rsidP="003E3D10">
            <w:pPr>
              <w:spacing w:before="120"/>
              <w:ind w:left="29" w:right="115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YEARLY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389D4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B5EFC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7C2A3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2BFEE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9E9B3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74281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D5F3DD6" w14:textId="44A02CB4" w:rsidR="003E3D10" w:rsidRDefault="000B7C42" w:rsidP="003E3D10">
            <w:pPr>
              <w:rPr>
                <w:rFonts w:ascii="Arial" w:hAnsi="Arial" w:cs="Arial"/>
                <w:sz w:val="20"/>
                <w:szCs w:val="20"/>
              </w:rPr>
            </w:pPr>
            <w:r w:rsidRPr="000B7C42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4FDFCCAE" wp14:editId="7DB43669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106939</wp:posOffset>
                      </wp:positionV>
                      <wp:extent cx="2038985" cy="1404620"/>
                      <wp:effectExtent l="0" t="0" r="18415" b="2540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985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EC402E" w14:textId="7184A61D" w:rsidR="000B7C42" w:rsidRPr="000B7C42" w:rsidRDefault="000B7C42" w:rsidP="000B7C42">
                                  <w:p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7C42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Related to:</w:t>
                                  </w:r>
                                </w:p>
                                <w:p w14:paraId="25670F1C" w14:textId="77777777" w:rsidR="000B7C42" w:rsidRPr="000B7C42" w:rsidRDefault="000B7C42" w:rsidP="000B7C42">
                                  <w:pPr>
                                    <w:numPr>
                                      <w:ilvl w:val="0"/>
                                      <w:numId w:val="40"/>
                                    </w:num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7C42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Research agenda</w:t>
                                  </w:r>
                                </w:p>
                                <w:p w14:paraId="7DBB7C4F" w14:textId="77777777" w:rsidR="000B7C42" w:rsidRPr="000B7C42" w:rsidRDefault="000B7C42" w:rsidP="000B7C42">
                                  <w:pPr>
                                    <w:numPr>
                                      <w:ilvl w:val="0"/>
                                      <w:numId w:val="40"/>
                                    </w:num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7C42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Position description</w:t>
                                  </w:r>
                                </w:p>
                                <w:p w14:paraId="1C9CEC6B" w14:textId="77777777" w:rsidR="000B7C42" w:rsidRPr="000B7C42" w:rsidRDefault="000B7C42" w:rsidP="000B7C42">
                                  <w:pPr>
                                    <w:numPr>
                                      <w:ilvl w:val="0"/>
                                      <w:numId w:val="40"/>
                                    </w:num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7C42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Responsibility areas</w:t>
                                  </w:r>
                                </w:p>
                                <w:p w14:paraId="4B269951" w14:textId="77777777" w:rsidR="000B7C42" w:rsidRPr="000B7C42" w:rsidRDefault="000B7C42" w:rsidP="000B7C42">
                                  <w:pPr>
                                    <w:numPr>
                                      <w:ilvl w:val="0"/>
                                      <w:numId w:val="40"/>
                                    </w:num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7C42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P&amp;T criteria</w:t>
                                  </w:r>
                                </w:p>
                                <w:p w14:paraId="242BD817" w14:textId="323E0D4C" w:rsidR="000B7C42" w:rsidRPr="000B7C42" w:rsidRDefault="000B7C42" w:rsidP="000B7C42">
                                  <w:pPr>
                                    <w:numPr>
                                      <w:ilvl w:val="0"/>
                                      <w:numId w:val="40"/>
                                    </w:numP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7C42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Personal aspiration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4FDFCCA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7.55pt;margin-top:8.4pt;width:160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">
                      <v:textbox style="mso-fit-shape-to-text:t">
                        <w:txbxContent>
                          <w:p w14:paraId="7FEC402E" w14:textId="7184A61D" w:rsidR="000B7C42" w:rsidRPr="000B7C42" w:rsidRDefault="000B7C42" w:rsidP="000B7C42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7C42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Related to:</w:t>
                            </w:r>
                          </w:p>
                          <w:p w14:paraId="25670F1C" w14:textId="77777777" w:rsidR="000B7C42" w:rsidRPr="000B7C42" w:rsidRDefault="000B7C42" w:rsidP="000B7C42">
                            <w:pPr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7C4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esearch agenda</w:t>
                            </w:r>
                          </w:p>
                          <w:p w14:paraId="7DBB7C4F" w14:textId="77777777" w:rsidR="000B7C42" w:rsidRPr="000B7C42" w:rsidRDefault="000B7C42" w:rsidP="000B7C42">
                            <w:pPr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7C4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osition description</w:t>
                            </w:r>
                          </w:p>
                          <w:p w14:paraId="1C9CEC6B" w14:textId="77777777" w:rsidR="000B7C42" w:rsidRPr="000B7C42" w:rsidRDefault="000B7C42" w:rsidP="000B7C42">
                            <w:pPr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7C4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esponsibility areas</w:t>
                            </w:r>
                          </w:p>
                          <w:p w14:paraId="4B269951" w14:textId="77777777" w:rsidR="000B7C42" w:rsidRPr="000B7C42" w:rsidRDefault="000B7C42" w:rsidP="000B7C42">
                            <w:pPr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7C4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&amp;T criteria</w:t>
                            </w:r>
                          </w:p>
                          <w:p w14:paraId="242BD817" w14:textId="323E0D4C" w:rsidR="000B7C42" w:rsidRPr="000B7C42" w:rsidRDefault="000B7C42" w:rsidP="000B7C42">
                            <w:pPr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7C42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ersonal aspiration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3E3D10" w14:paraId="12ADEDE7" w14:textId="77777777" w:rsidTr="0077738D">
        <w:trPr>
          <w:trHeight w:val="2960"/>
        </w:trPr>
        <w:tc>
          <w:tcPr>
            <w:tcW w:w="1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277EB3D" w14:textId="66311DB9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FALL </w:t>
            </w:r>
            <w:r w:rsidR="000B7C42" w:rsidRPr="008E3CF0">
              <w:rPr>
                <w:rFonts w:ascii="Arial" w:hAnsi="Arial" w:cs="Arial"/>
              </w:rPr>
              <w:t>(Sep-Dec)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ReverseDiagStripe" w:color="auto" w:fill="E0E0E0"/>
          </w:tcPr>
          <w:p w14:paraId="7D886A2F" w14:textId="77777777" w:rsidR="003E3D10" w:rsidRPr="003E3D10" w:rsidRDefault="003E3D10" w:rsidP="003E3D10">
            <w:pPr>
              <w:ind w:left="27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E83FC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A3E93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F7A20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CE69C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679F01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ReverseDiagStripe" w:color="auto" w:fill="D9D9D9" w:themeFill="background1" w:themeFillShade="D9"/>
            <w:noWrap/>
          </w:tcPr>
          <w:p w14:paraId="7B4BA2E8" w14:textId="77777777" w:rsidR="003E3D10" w:rsidRPr="000B7C42" w:rsidRDefault="000B7C42" w:rsidP="000B7C42">
            <w:pPr>
              <w:ind w:left="155" w:hanging="155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7C42">
              <w:rPr>
                <w:rFonts w:ascii="Arial" w:hAnsi="Arial" w:cs="Arial"/>
                <w:b/>
                <w:bCs/>
                <w:sz w:val="18"/>
                <w:szCs w:val="18"/>
              </w:rPr>
              <w:t>Tenure Review</w:t>
            </w:r>
          </w:p>
        </w:tc>
        <w:tc>
          <w:tcPr>
            <w:tcW w:w="993" w:type="pct"/>
            <w:vMerge/>
            <w:tcBorders>
              <w:left w:val="nil"/>
              <w:right w:val="single" w:sz="4" w:space="0" w:color="auto"/>
            </w:tcBorders>
          </w:tcPr>
          <w:p w14:paraId="1FB58B4E" w14:textId="77777777" w:rsidR="003E3D10" w:rsidRDefault="003E3D10" w:rsidP="003E3D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3D10" w14:paraId="26B1E5CC" w14:textId="77777777" w:rsidTr="008E3CF0">
        <w:trPr>
          <w:trHeight w:val="3140"/>
        </w:trPr>
        <w:tc>
          <w:tcPr>
            <w:tcW w:w="1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58C8418" w14:textId="71BB7BEC" w:rsidR="003E3D10" w:rsidRDefault="003E3D10" w:rsidP="003E3D10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SPRING </w:t>
            </w:r>
            <w:r w:rsidR="000B7C42" w:rsidRPr="008E3CF0">
              <w:rPr>
                <w:rFonts w:ascii="Arial" w:hAnsi="Arial" w:cs="Arial"/>
              </w:rPr>
              <w:t>(Jan-May)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46A01" w14:textId="13E0C451" w:rsidR="003E3D10" w:rsidRPr="0044203C" w:rsidRDefault="000B7C42" w:rsidP="003E3D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4203C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lestone – Annual Performance Eval</w:t>
            </w:r>
            <w:r w:rsidR="0044203C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</w:t>
            </w:r>
            <w:r w:rsidRPr="0044203C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(APE)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387AD" w14:textId="13E7F979" w:rsidR="003E3D10" w:rsidRPr="000B7C42" w:rsidRDefault="000B7C42" w:rsidP="003E3D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7C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lestone – APE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8AD1F" w14:textId="35891233" w:rsidR="003E3D10" w:rsidRPr="000B7C42" w:rsidRDefault="000B7C42" w:rsidP="003E3D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7C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lestone – APE</w:t>
            </w:r>
          </w:p>
        </w:tc>
        <w:tc>
          <w:tcPr>
            <w:tcW w:w="6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8EB64" w14:textId="77777777" w:rsidR="000B7C42" w:rsidRPr="000B7C42" w:rsidRDefault="000B7C42" w:rsidP="003E3D10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0B7C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lestone – 3</w:t>
            </w:r>
            <w:r w:rsidRPr="000B7C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vertAlign w:val="superscript"/>
              </w:rPr>
              <w:t>rd</w:t>
            </w:r>
            <w:r w:rsidRPr="000B7C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ear Review</w:t>
            </w:r>
          </w:p>
          <w:p w14:paraId="2F665DB9" w14:textId="603BBF3A" w:rsidR="003E3D10" w:rsidRPr="003E3D10" w:rsidRDefault="000B7C42" w:rsidP="003E3D10">
            <w:pPr>
              <w:rPr>
                <w:rFonts w:ascii="Arial" w:hAnsi="Arial" w:cs="Arial"/>
                <w:sz w:val="18"/>
                <w:szCs w:val="18"/>
              </w:rPr>
            </w:pPr>
            <w:r w:rsidRPr="000B7C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lestone – APE</w:t>
            </w:r>
            <w:r w:rsidRPr="000B7C42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7B0D5" w14:textId="34EDBA39" w:rsidR="003E3D10" w:rsidRPr="000B7C42" w:rsidRDefault="000B7C42" w:rsidP="003E3D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7C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lestone – APE</w:t>
            </w: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ReverseDiagStripe" w:color="auto" w:fill="E0E0E0"/>
            <w:noWrap/>
          </w:tcPr>
          <w:p w14:paraId="61579718" w14:textId="77777777" w:rsidR="003E3D10" w:rsidRPr="003E3D10" w:rsidRDefault="003E3D10" w:rsidP="003E3D10">
            <w:pPr>
              <w:ind w:left="155" w:hanging="155"/>
              <w:rPr>
                <w:rFonts w:ascii="Arial" w:hAnsi="Arial" w:cs="Arial"/>
                <w:sz w:val="18"/>
                <w:szCs w:val="18"/>
              </w:rPr>
            </w:pPr>
            <w:r w:rsidRPr="003E3D10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993" w:type="pct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84C6B00" w14:textId="77777777" w:rsidR="003E3D10" w:rsidRDefault="003E3D10" w:rsidP="003E3D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3D10" w14:paraId="760CA39B" w14:textId="77777777" w:rsidTr="008E3CF0">
        <w:trPr>
          <w:trHeight w:val="2870"/>
        </w:trPr>
        <w:tc>
          <w:tcPr>
            <w:tcW w:w="1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1C99443" w14:textId="0643AE6A" w:rsidR="003E3D10" w:rsidRPr="008E3CF0" w:rsidRDefault="003E3D10" w:rsidP="003E3D10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F0">
              <w:rPr>
                <w:rFonts w:ascii="Arial" w:hAnsi="Arial" w:cs="Arial"/>
                <w:b/>
                <w:bCs/>
                <w:sz w:val="36"/>
                <w:szCs w:val="36"/>
              </w:rPr>
              <w:t>SUMMER</w:t>
            </w:r>
            <w:r w:rsidR="000B7C42" w:rsidRPr="008E3CF0">
              <w:rPr>
                <w:rFonts w:ascii="Arial" w:hAnsi="Arial" w:cs="Arial"/>
                <w:b/>
                <w:bCs/>
              </w:rPr>
              <w:t xml:space="preserve"> </w:t>
            </w:r>
            <w:r w:rsidR="000B7C42" w:rsidRPr="008E3CF0">
              <w:rPr>
                <w:rFonts w:ascii="Arial" w:hAnsi="Arial" w:cs="Arial"/>
              </w:rPr>
              <w:t>(Jun-Aug)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976F3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5335B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FCCE6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47F27" w14:textId="77777777" w:rsidR="003E3D10" w:rsidRPr="003E3D10" w:rsidRDefault="003E3D10" w:rsidP="003E3D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ECEB6" w14:textId="50840DA0" w:rsidR="003E3D10" w:rsidRPr="000B7C42" w:rsidRDefault="000B7C42" w:rsidP="003E3D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7C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lestone – Submit P&amp;T dossier</w:t>
            </w: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thinReverseDiagStripe" w:color="auto" w:fill="E0E0E0"/>
            <w:noWrap/>
          </w:tcPr>
          <w:p w14:paraId="242D0A44" w14:textId="77777777" w:rsidR="003E3D10" w:rsidRPr="003E3D10" w:rsidRDefault="003E3D10" w:rsidP="003E3D10">
            <w:pPr>
              <w:ind w:left="155" w:hanging="155"/>
              <w:rPr>
                <w:rFonts w:ascii="Arial" w:hAnsi="Arial" w:cs="Arial"/>
                <w:sz w:val="18"/>
                <w:szCs w:val="18"/>
              </w:rPr>
            </w:pPr>
            <w:r w:rsidRPr="003E3D10">
              <w:rPr>
                <w:rFonts w:ascii="Arial" w:hAnsi="Arial" w:cs="Arial"/>
                <w:sz w:val="18"/>
                <w:szCs w:val="18"/>
              </w:rPr>
              <w:t> </w:t>
            </w:r>
          </w:p>
        </w:tc>
        <w:tc>
          <w:tcPr>
            <w:tcW w:w="993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F86A0" w14:textId="77777777" w:rsidR="003E3D10" w:rsidRDefault="003E3D10" w:rsidP="003E3D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DED5855" w14:textId="77777777" w:rsidR="00994A8E" w:rsidRPr="002E31B5" w:rsidRDefault="00994A8E">
      <w:pPr>
        <w:rPr>
          <w:rFonts w:ascii="Arial" w:hAnsi="Arial" w:cs="Arial"/>
          <w:sz w:val="14"/>
          <w:szCs w:val="14"/>
        </w:rPr>
      </w:pPr>
    </w:p>
    <w:sectPr w:rsidR="00994A8E" w:rsidRPr="002E31B5" w:rsidSect="00A63AAB">
      <w:pgSz w:w="20160" w:h="12240" w:orient="landscape" w:code="17"/>
      <w:pgMar w:top="432" w:right="432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FB8E0" w14:textId="77777777" w:rsidR="006B1F8A" w:rsidRDefault="006B1F8A">
      <w:r>
        <w:separator/>
      </w:r>
    </w:p>
  </w:endnote>
  <w:endnote w:type="continuationSeparator" w:id="0">
    <w:p w14:paraId="7B1E14A2" w14:textId="77777777" w:rsidR="006B1F8A" w:rsidRDefault="006B1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CB972" w14:textId="77777777" w:rsidR="006B1F8A" w:rsidRDefault="006B1F8A">
      <w:r>
        <w:separator/>
      </w:r>
    </w:p>
  </w:footnote>
  <w:footnote w:type="continuationSeparator" w:id="0">
    <w:p w14:paraId="77064C26" w14:textId="77777777" w:rsidR="006B1F8A" w:rsidRDefault="006B1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4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A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B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C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164055B"/>
    <w:multiLevelType w:val="hybridMultilevel"/>
    <w:tmpl w:val="68F61F0A"/>
    <w:lvl w:ilvl="0" w:tplc="A96ADC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5" w15:restartNumberingAfterBreak="0">
    <w:nsid w:val="02872688"/>
    <w:multiLevelType w:val="hybridMultilevel"/>
    <w:tmpl w:val="B03EBDCA"/>
    <w:lvl w:ilvl="0" w:tplc="7B96CABC">
      <w:start w:val="1"/>
      <w:numFmt w:val="bullet"/>
      <w:lvlText w:val=""/>
      <w:lvlJc w:val="left"/>
      <w:pPr>
        <w:tabs>
          <w:tab w:val="num" w:pos="747"/>
        </w:tabs>
        <w:ind w:left="747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67"/>
        </w:tabs>
        <w:ind w:left="1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7"/>
        </w:tabs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7"/>
        </w:tabs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7"/>
        </w:tabs>
        <w:ind w:left="3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7"/>
        </w:tabs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7"/>
        </w:tabs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7"/>
        </w:tabs>
        <w:ind w:left="5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7"/>
        </w:tabs>
        <w:ind w:left="6507" w:hanging="360"/>
      </w:pPr>
      <w:rPr>
        <w:rFonts w:ascii="Wingdings" w:hAnsi="Wingdings" w:hint="default"/>
      </w:rPr>
    </w:lvl>
  </w:abstractNum>
  <w:abstractNum w:abstractNumId="6" w15:restartNumberingAfterBreak="0">
    <w:nsid w:val="09604A79"/>
    <w:multiLevelType w:val="hybridMultilevel"/>
    <w:tmpl w:val="08E818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6ADCA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9F476D"/>
    <w:multiLevelType w:val="hybridMultilevel"/>
    <w:tmpl w:val="B32A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25590D"/>
    <w:multiLevelType w:val="hybridMultilevel"/>
    <w:tmpl w:val="3C168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A367BD1"/>
    <w:multiLevelType w:val="hybridMultilevel"/>
    <w:tmpl w:val="9BD0EF4A"/>
    <w:lvl w:ilvl="0" w:tplc="1AF6B7E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0BA61EDA"/>
    <w:multiLevelType w:val="hybridMultilevel"/>
    <w:tmpl w:val="697675CA"/>
    <w:lvl w:ilvl="0" w:tplc="7B96CABC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0"/>
        </w:tabs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0"/>
        </w:tabs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</w:rPr>
    </w:lvl>
  </w:abstractNum>
  <w:abstractNum w:abstractNumId="11" w15:restartNumberingAfterBreak="0">
    <w:nsid w:val="0BC37695"/>
    <w:multiLevelType w:val="hybridMultilevel"/>
    <w:tmpl w:val="3BBCE35C"/>
    <w:lvl w:ilvl="0" w:tplc="A96ADC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12" w15:restartNumberingAfterBreak="0">
    <w:nsid w:val="0DF06342"/>
    <w:multiLevelType w:val="hybridMultilevel"/>
    <w:tmpl w:val="4BE62154"/>
    <w:lvl w:ilvl="0" w:tplc="E9A28A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B4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6687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0294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3082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A68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9205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889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2DC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457761F"/>
    <w:multiLevelType w:val="hybridMultilevel"/>
    <w:tmpl w:val="B3D0B8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7A66AC1"/>
    <w:multiLevelType w:val="multilevel"/>
    <w:tmpl w:val="0EE231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5" w15:restartNumberingAfterBreak="0">
    <w:nsid w:val="17E619F2"/>
    <w:multiLevelType w:val="hybridMultilevel"/>
    <w:tmpl w:val="85C2F7FA"/>
    <w:lvl w:ilvl="0" w:tplc="A96ADC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16" w15:restartNumberingAfterBreak="0">
    <w:nsid w:val="1D050536"/>
    <w:multiLevelType w:val="hybridMultilevel"/>
    <w:tmpl w:val="0EE231A6"/>
    <w:lvl w:ilvl="0" w:tplc="CEF2D0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7" w15:restartNumberingAfterBreak="0">
    <w:nsid w:val="2493547B"/>
    <w:multiLevelType w:val="hybridMultilevel"/>
    <w:tmpl w:val="94AE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2B7265"/>
    <w:multiLevelType w:val="multilevel"/>
    <w:tmpl w:val="7CA2E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F80306"/>
    <w:multiLevelType w:val="hybridMultilevel"/>
    <w:tmpl w:val="7D20B992"/>
    <w:lvl w:ilvl="0" w:tplc="A5C05C2A">
      <w:start w:val="1"/>
      <w:numFmt w:val="bullet"/>
      <w:lvlText w:val=""/>
      <w:lvlJc w:val="left"/>
      <w:pPr>
        <w:tabs>
          <w:tab w:val="num" w:pos="750"/>
        </w:tabs>
        <w:ind w:left="750" w:hanging="360"/>
      </w:pPr>
      <w:rPr>
        <w:rFonts w:ascii="Wingdings" w:hAnsi="Wingdings" w:cs="Times New Roman" w:hint="default"/>
        <w:color w:val="auto"/>
        <w:sz w:val="20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0"/>
        </w:tabs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0"/>
        </w:tabs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</w:rPr>
    </w:lvl>
  </w:abstractNum>
  <w:abstractNum w:abstractNumId="20" w15:restartNumberingAfterBreak="0">
    <w:nsid w:val="29E26EA8"/>
    <w:multiLevelType w:val="hybridMultilevel"/>
    <w:tmpl w:val="93C44A12"/>
    <w:lvl w:ilvl="0" w:tplc="1AF6B7E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34A311ED"/>
    <w:multiLevelType w:val="multilevel"/>
    <w:tmpl w:val="2D1CF1B0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22" w15:restartNumberingAfterBreak="0">
    <w:nsid w:val="37951A3F"/>
    <w:multiLevelType w:val="hybridMultilevel"/>
    <w:tmpl w:val="5148AC1A"/>
    <w:lvl w:ilvl="0" w:tplc="8C34231C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-72"/>
        </w:tabs>
        <w:ind w:left="-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368"/>
        </w:tabs>
        <w:ind w:left="1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088"/>
        </w:tabs>
        <w:ind w:left="2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248"/>
        </w:tabs>
        <w:ind w:left="4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968"/>
        </w:tabs>
        <w:ind w:left="4968" w:hanging="360"/>
      </w:pPr>
      <w:rPr>
        <w:rFonts w:ascii="Wingdings" w:hAnsi="Wingdings" w:hint="default"/>
      </w:rPr>
    </w:lvl>
  </w:abstractNum>
  <w:abstractNum w:abstractNumId="23" w15:restartNumberingAfterBreak="0">
    <w:nsid w:val="3A4D610E"/>
    <w:multiLevelType w:val="hybridMultilevel"/>
    <w:tmpl w:val="201882F6"/>
    <w:lvl w:ilvl="0" w:tplc="A96ADC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24" w15:restartNumberingAfterBreak="0">
    <w:nsid w:val="3C0002F6"/>
    <w:multiLevelType w:val="hybridMultilevel"/>
    <w:tmpl w:val="8F92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74391"/>
    <w:multiLevelType w:val="hybridMultilevel"/>
    <w:tmpl w:val="34C6E702"/>
    <w:lvl w:ilvl="0" w:tplc="1F2664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26" w15:restartNumberingAfterBreak="0">
    <w:nsid w:val="40C87A5C"/>
    <w:multiLevelType w:val="multilevel"/>
    <w:tmpl w:val="85C2F7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27" w15:restartNumberingAfterBreak="0">
    <w:nsid w:val="41D96E5D"/>
    <w:multiLevelType w:val="hybridMultilevel"/>
    <w:tmpl w:val="4BFA2FB6"/>
    <w:lvl w:ilvl="0" w:tplc="E5D8128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28" w15:restartNumberingAfterBreak="0">
    <w:nsid w:val="427B2A2B"/>
    <w:multiLevelType w:val="hybridMultilevel"/>
    <w:tmpl w:val="F362A1A0"/>
    <w:lvl w:ilvl="0" w:tplc="A96ADC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29" w15:restartNumberingAfterBreak="0">
    <w:nsid w:val="42987284"/>
    <w:multiLevelType w:val="hybridMultilevel"/>
    <w:tmpl w:val="9CFC0B40"/>
    <w:lvl w:ilvl="0" w:tplc="1AF6B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270F63"/>
    <w:multiLevelType w:val="multilevel"/>
    <w:tmpl w:val="7D20B992"/>
    <w:lvl w:ilvl="0">
      <w:start w:val="1"/>
      <w:numFmt w:val="bullet"/>
      <w:lvlText w:val=""/>
      <w:lvlJc w:val="left"/>
      <w:pPr>
        <w:tabs>
          <w:tab w:val="num" w:pos="750"/>
        </w:tabs>
        <w:ind w:left="750" w:hanging="360"/>
      </w:pPr>
      <w:rPr>
        <w:rFonts w:ascii="Wingdings" w:hAnsi="Wingdings" w:cs="Times New Roman" w:hint="default"/>
        <w:color w:val="auto"/>
        <w:sz w:val="20"/>
        <w:szCs w:val="18"/>
      </w:rPr>
    </w:lvl>
    <w:lvl w:ilvl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70"/>
        </w:tabs>
        <w:ind w:left="507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90"/>
        </w:tabs>
        <w:ind w:left="57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</w:rPr>
    </w:lvl>
  </w:abstractNum>
  <w:abstractNum w:abstractNumId="31" w15:restartNumberingAfterBreak="0">
    <w:nsid w:val="4D50308E"/>
    <w:multiLevelType w:val="hybridMultilevel"/>
    <w:tmpl w:val="F6582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537F9A"/>
    <w:multiLevelType w:val="hybridMultilevel"/>
    <w:tmpl w:val="18247C8C"/>
    <w:lvl w:ilvl="0" w:tplc="A5C05C2A">
      <w:start w:val="1"/>
      <w:numFmt w:val="bullet"/>
      <w:lvlText w:val=""/>
      <w:lvlJc w:val="left"/>
      <w:pPr>
        <w:tabs>
          <w:tab w:val="num" w:pos="780"/>
        </w:tabs>
        <w:ind w:left="780" w:hanging="360"/>
      </w:pPr>
      <w:rPr>
        <w:rFonts w:ascii="Wingdings" w:hAnsi="Wingdings" w:cs="Times New Roman" w:hint="default"/>
        <w:color w:val="auto"/>
        <w:sz w:val="20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614317E8"/>
    <w:multiLevelType w:val="hybridMultilevel"/>
    <w:tmpl w:val="CD166D3C"/>
    <w:lvl w:ilvl="0" w:tplc="A96ADC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34" w15:restartNumberingAfterBreak="0">
    <w:nsid w:val="623E3A07"/>
    <w:multiLevelType w:val="hybridMultilevel"/>
    <w:tmpl w:val="D2548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21FC9"/>
    <w:multiLevelType w:val="hybridMultilevel"/>
    <w:tmpl w:val="1D966F2A"/>
    <w:lvl w:ilvl="0" w:tplc="1F2664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color w:val="auto"/>
      </w:rPr>
    </w:lvl>
    <w:lvl w:ilvl="1" w:tplc="A96ADCA2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36" w15:restartNumberingAfterBreak="0">
    <w:nsid w:val="68F72496"/>
    <w:multiLevelType w:val="hybridMultilevel"/>
    <w:tmpl w:val="7598C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AA3678"/>
    <w:multiLevelType w:val="hybridMultilevel"/>
    <w:tmpl w:val="CCCAE79C"/>
    <w:lvl w:ilvl="0" w:tplc="1AF6B7E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1F2664C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Book Antiqua" w:hAnsi="Book Antiqua" w:hint="default"/>
        <w:b w:val="0"/>
        <w:i w:val="0"/>
        <w:color w:val="auto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55368D"/>
    <w:multiLevelType w:val="hybridMultilevel"/>
    <w:tmpl w:val="F11081FC"/>
    <w:lvl w:ilvl="0" w:tplc="1F2664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68"/>
        </w:tabs>
        <w:ind w:left="1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</w:abstractNum>
  <w:abstractNum w:abstractNumId="39" w15:restartNumberingAfterBreak="0">
    <w:nsid w:val="71BC0A8E"/>
    <w:multiLevelType w:val="hybridMultilevel"/>
    <w:tmpl w:val="563EF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37"/>
  </w:num>
  <w:num w:numId="4">
    <w:abstractNumId w:val="0"/>
  </w:num>
  <w:num w:numId="5">
    <w:abstractNumId w:val="20"/>
  </w:num>
  <w:num w:numId="6">
    <w:abstractNumId w:val="9"/>
  </w:num>
  <w:num w:numId="7">
    <w:abstractNumId w:val="1"/>
  </w:num>
  <w:num w:numId="8">
    <w:abstractNumId w:val="22"/>
  </w:num>
  <w:num w:numId="9">
    <w:abstractNumId w:val="2"/>
  </w:num>
  <w:num w:numId="10">
    <w:abstractNumId w:val="3"/>
  </w:num>
  <w:num w:numId="11">
    <w:abstractNumId w:val="25"/>
  </w:num>
  <w:num w:numId="12">
    <w:abstractNumId w:val="38"/>
  </w:num>
  <w:num w:numId="13">
    <w:abstractNumId w:val="21"/>
  </w:num>
  <w:num w:numId="14">
    <w:abstractNumId w:val="35"/>
  </w:num>
  <w:num w:numId="15">
    <w:abstractNumId w:val="15"/>
  </w:num>
  <w:num w:numId="16">
    <w:abstractNumId w:val="28"/>
  </w:num>
  <w:num w:numId="17">
    <w:abstractNumId w:val="11"/>
  </w:num>
  <w:num w:numId="18">
    <w:abstractNumId w:val="23"/>
  </w:num>
  <w:num w:numId="19">
    <w:abstractNumId w:val="4"/>
  </w:num>
  <w:num w:numId="20">
    <w:abstractNumId w:val="16"/>
  </w:num>
  <w:num w:numId="21">
    <w:abstractNumId w:val="26"/>
  </w:num>
  <w:num w:numId="22">
    <w:abstractNumId w:val="33"/>
  </w:num>
  <w:num w:numId="23">
    <w:abstractNumId w:val="14"/>
  </w:num>
  <w:num w:numId="24">
    <w:abstractNumId w:val="27"/>
  </w:num>
  <w:num w:numId="25">
    <w:abstractNumId w:val="32"/>
  </w:num>
  <w:num w:numId="26">
    <w:abstractNumId w:val="19"/>
  </w:num>
  <w:num w:numId="27">
    <w:abstractNumId w:val="30"/>
  </w:num>
  <w:num w:numId="28">
    <w:abstractNumId w:val="10"/>
  </w:num>
  <w:num w:numId="29">
    <w:abstractNumId w:val="5"/>
  </w:num>
  <w:num w:numId="30">
    <w:abstractNumId w:val="8"/>
  </w:num>
  <w:num w:numId="31">
    <w:abstractNumId w:val="13"/>
  </w:num>
  <w:num w:numId="32">
    <w:abstractNumId w:val="36"/>
  </w:num>
  <w:num w:numId="33">
    <w:abstractNumId w:val="17"/>
  </w:num>
  <w:num w:numId="34">
    <w:abstractNumId w:val="29"/>
  </w:num>
  <w:num w:numId="35">
    <w:abstractNumId w:val="7"/>
  </w:num>
  <w:num w:numId="36">
    <w:abstractNumId w:val="24"/>
  </w:num>
  <w:num w:numId="37">
    <w:abstractNumId w:val="39"/>
  </w:num>
  <w:num w:numId="38">
    <w:abstractNumId w:val="31"/>
  </w:num>
  <w:num w:numId="39">
    <w:abstractNumId w:val="34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zsDCwtDQyN7IwNTVX0lEKTi0uzszPAykwqQUAmS50PSwAAAA="/>
  </w:docVars>
  <w:rsids>
    <w:rsidRoot w:val="005B7AE7"/>
    <w:rsid w:val="00003988"/>
    <w:rsid w:val="00006657"/>
    <w:rsid w:val="0001252E"/>
    <w:rsid w:val="000258E6"/>
    <w:rsid w:val="000463B2"/>
    <w:rsid w:val="0005644C"/>
    <w:rsid w:val="00072195"/>
    <w:rsid w:val="00086AA4"/>
    <w:rsid w:val="000978CE"/>
    <w:rsid w:val="000B32E3"/>
    <w:rsid w:val="000B7C42"/>
    <w:rsid w:val="000B7E57"/>
    <w:rsid w:val="000D287C"/>
    <w:rsid w:val="0012710D"/>
    <w:rsid w:val="00132FFA"/>
    <w:rsid w:val="00136051"/>
    <w:rsid w:val="001415D7"/>
    <w:rsid w:val="00154738"/>
    <w:rsid w:val="00160D87"/>
    <w:rsid w:val="001965AD"/>
    <w:rsid w:val="00197DE5"/>
    <w:rsid w:val="001F39D6"/>
    <w:rsid w:val="001F53AD"/>
    <w:rsid w:val="002335AA"/>
    <w:rsid w:val="00245572"/>
    <w:rsid w:val="00280A3F"/>
    <w:rsid w:val="002D3DA6"/>
    <w:rsid w:val="002E31B5"/>
    <w:rsid w:val="002F74F9"/>
    <w:rsid w:val="00302067"/>
    <w:rsid w:val="0033025D"/>
    <w:rsid w:val="003912D9"/>
    <w:rsid w:val="00396F27"/>
    <w:rsid w:val="003A0CA3"/>
    <w:rsid w:val="003E3D10"/>
    <w:rsid w:val="003E7B0C"/>
    <w:rsid w:val="0044064D"/>
    <w:rsid w:val="00440F26"/>
    <w:rsid w:val="0044203C"/>
    <w:rsid w:val="00444C73"/>
    <w:rsid w:val="00493344"/>
    <w:rsid w:val="004D50C7"/>
    <w:rsid w:val="004E57D2"/>
    <w:rsid w:val="005160D0"/>
    <w:rsid w:val="00543059"/>
    <w:rsid w:val="0054570D"/>
    <w:rsid w:val="005477C9"/>
    <w:rsid w:val="0056037B"/>
    <w:rsid w:val="005A0B10"/>
    <w:rsid w:val="005A3330"/>
    <w:rsid w:val="005B7AE7"/>
    <w:rsid w:val="005F7900"/>
    <w:rsid w:val="006108DA"/>
    <w:rsid w:val="00641929"/>
    <w:rsid w:val="006530E5"/>
    <w:rsid w:val="00657CBC"/>
    <w:rsid w:val="006A19D7"/>
    <w:rsid w:val="006B1F8A"/>
    <w:rsid w:val="006D7B01"/>
    <w:rsid w:val="0072174B"/>
    <w:rsid w:val="00743C50"/>
    <w:rsid w:val="0077738D"/>
    <w:rsid w:val="007D5A9B"/>
    <w:rsid w:val="00821508"/>
    <w:rsid w:val="00831180"/>
    <w:rsid w:val="00853228"/>
    <w:rsid w:val="00857193"/>
    <w:rsid w:val="0088157D"/>
    <w:rsid w:val="008B5498"/>
    <w:rsid w:val="008C7A40"/>
    <w:rsid w:val="008D20EA"/>
    <w:rsid w:val="008D2BC3"/>
    <w:rsid w:val="008E3CF0"/>
    <w:rsid w:val="008F4994"/>
    <w:rsid w:val="0090397C"/>
    <w:rsid w:val="00907034"/>
    <w:rsid w:val="00911598"/>
    <w:rsid w:val="00914830"/>
    <w:rsid w:val="00917BFA"/>
    <w:rsid w:val="009349A3"/>
    <w:rsid w:val="009365BB"/>
    <w:rsid w:val="00945087"/>
    <w:rsid w:val="00945186"/>
    <w:rsid w:val="00945790"/>
    <w:rsid w:val="00962413"/>
    <w:rsid w:val="00980D94"/>
    <w:rsid w:val="009917B2"/>
    <w:rsid w:val="00994A8E"/>
    <w:rsid w:val="009D7AE7"/>
    <w:rsid w:val="009E20B1"/>
    <w:rsid w:val="00A160EF"/>
    <w:rsid w:val="00A20646"/>
    <w:rsid w:val="00A3117F"/>
    <w:rsid w:val="00A347FC"/>
    <w:rsid w:val="00A37F73"/>
    <w:rsid w:val="00A63AAB"/>
    <w:rsid w:val="00A74CD9"/>
    <w:rsid w:val="00A7787D"/>
    <w:rsid w:val="00A80D8A"/>
    <w:rsid w:val="00A94C6D"/>
    <w:rsid w:val="00AF7596"/>
    <w:rsid w:val="00B01036"/>
    <w:rsid w:val="00B020C0"/>
    <w:rsid w:val="00B114C0"/>
    <w:rsid w:val="00B3292B"/>
    <w:rsid w:val="00B41B73"/>
    <w:rsid w:val="00B445B4"/>
    <w:rsid w:val="00B94411"/>
    <w:rsid w:val="00B9618C"/>
    <w:rsid w:val="00B9703A"/>
    <w:rsid w:val="00BF3893"/>
    <w:rsid w:val="00C36EF7"/>
    <w:rsid w:val="00C60B2A"/>
    <w:rsid w:val="00C831B8"/>
    <w:rsid w:val="00C86563"/>
    <w:rsid w:val="00C91210"/>
    <w:rsid w:val="00CA4719"/>
    <w:rsid w:val="00CC0E96"/>
    <w:rsid w:val="00CD363B"/>
    <w:rsid w:val="00CF6D52"/>
    <w:rsid w:val="00D042FE"/>
    <w:rsid w:val="00D0603D"/>
    <w:rsid w:val="00D14270"/>
    <w:rsid w:val="00D36E7E"/>
    <w:rsid w:val="00D437C7"/>
    <w:rsid w:val="00DB3713"/>
    <w:rsid w:val="00DC080C"/>
    <w:rsid w:val="00DF2283"/>
    <w:rsid w:val="00E2778F"/>
    <w:rsid w:val="00E7671B"/>
    <w:rsid w:val="00EB26D1"/>
    <w:rsid w:val="00EB7DB3"/>
    <w:rsid w:val="00EE35FD"/>
    <w:rsid w:val="00F07B53"/>
    <w:rsid w:val="00F34AFE"/>
    <w:rsid w:val="00F7018F"/>
    <w:rsid w:val="00F73328"/>
    <w:rsid w:val="00FB70BD"/>
    <w:rsid w:val="00FC1756"/>
    <w:rsid w:val="00FC4CB7"/>
    <w:rsid w:val="00FD6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0580BE"/>
  <w15:chartTrackingRefBased/>
  <w15:docId w15:val="{BAEC3F94-543E-435B-9E3D-A71A76AA2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14C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94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37F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F34AF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34AFE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DC080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B7C4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7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5859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29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12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05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0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11E6A172AB4695C5E03D9076AEB5" ma:contentTypeVersion="39" ma:contentTypeDescription="Create a new document." ma:contentTypeScope="" ma:versionID="a7b4060f3ac1c1349aa9ac37f07804f3">
  <xsd:schema xmlns:xsd="http://www.w3.org/2001/XMLSchema" xmlns:xs="http://www.w3.org/2001/XMLSchema" xmlns:p="http://schemas.microsoft.com/office/2006/metadata/properties" xmlns:ns2="f3a3fd34-516f-46c8-8374-41cdd3b0f53d" xmlns:ns3="e72e9739-0760-45c5-b98e-b51c656c9e8f" targetNamespace="http://schemas.microsoft.com/office/2006/metadata/properties" ma:root="true" ma:fieldsID="81cb579b45f630a197bc6229b2de3842" ns2:_="" ns3:_="">
    <xsd:import namespace="f3a3fd34-516f-46c8-8374-41cdd3b0f53d"/>
    <xsd:import namespace="e72e9739-0760-45c5-b98e-b51c656c9e8f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3fd34-516f-46c8-8374-41cdd3b0f53d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c66bcfc7-c51b-4bc8-8383-b8f609394d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4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e9739-0760-45c5-b98e-b51c656c9e8f" elementFormDefault="qualified">
    <xsd:import namespace="http://schemas.microsoft.com/office/2006/documentManagement/types"/>
    <xsd:import namespace="http://schemas.microsoft.com/office/infopath/2007/PartnerControls"/>
    <xsd:element name="TaxCatchAll" ma:index="39" nillable="true" ma:displayName="Taxonomy Catch All Column" ma:hidden="true" ma:list="{12251e7a-6c9d-4457-9384-7e0947cbab0c}" ma:internalName="TaxCatchAll" ma:showField="CatchAllData" ma:web="e72e9739-0760-45c5-b98e-b51c656c9e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4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C979CB-C2A5-4B17-8487-76479008E8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B17033-AA4B-4810-B6E1-992CA280A3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3CF74F-FC39-4F34-8E08-B40F0B7E1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3fd34-516f-46c8-8374-41cdd3b0f53d"/>
    <ds:schemaRef ds:uri="e72e9739-0760-45c5-b98e-b51c656c9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0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ydroville Curriculum Project: 2004-2005 Workplan</vt:lpstr>
    </vt:vector>
  </TitlesOfParts>
  <Company>Willamette University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oville Curriculum Project: 2004-2005 Workplan</dc:title>
  <dc:subject/>
  <dc:creator>Hydroville</dc:creator>
  <cp:keywords/>
  <cp:lastModifiedBy>Stoop, Nika</cp:lastModifiedBy>
  <cp:revision>4</cp:revision>
  <cp:lastPrinted>2023-10-31T17:38:00Z</cp:lastPrinted>
  <dcterms:created xsi:type="dcterms:W3CDTF">2023-10-31T17:38:00Z</dcterms:created>
  <dcterms:modified xsi:type="dcterms:W3CDTF">2023-10-31T17:41:00Z</dcterms:modified>
</cp:coreProperties>
</file>